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B055B" w14:paraId="14E46637" w14:textId="77777777" w:rsidTr="00C63838">
        <w:tc>
          <w:tcPr>
            <w:tcW w:w="9350" w:type="dxa"/>
            <w:gridSpan w:val="2"/>
          </w:tcPr>
          <w:p w14:paraId="6A872B50" w14:textId="2CBF7CAB" w:rsidR="005B055B" w:rsidRDefault="005B055B">
            <w:pPr>
              <w:rPr>
                <w:sz w:val="40"/>
                <w:szCs w:val="40"/>
              </w:rPr>
            </w:pPr>
            <w:r w:rsidRPr="005B055B">
              <w:rPr>
                <w:sz w:val="40"/>
                <w:szCs w:val="40"/>
              </w:rPr>
              <w:t>Countdown to Christmas</w:t>
            </w:r>
            <w:r w:rsidR="007B0157">
              <w:rPr>
                <w:sz w:val="40"/>
                <w:szCs w:val="40"/>
              </w:rPr>
              <w:t xml:space="preserve"> –</w:t>
            </w:r>
          </w:p>
          <w:p w14:paraId="66CE56CA" w14:textId="55E2B923" w:rsidR="007B0157" w:rsidRDefault="007B0157">
            <w:r w:rsidRPr="007B0157">
              <w:rPr>
                <w:sz w:val="28"/>
                <w:szCs w:val="28"/>
              </w:rPr>
              <w:t>Personalize and add emojis as you post and share.</w:t>
            </w:r>
          </w:p>
        </w:tc>
      </w:tr>
      <w:tr w:rsidR="00B86F17" w14:paraId="35382E0C" w14:textId="77777777" w:rsidTr="00544DF6">
        <w:tc>
          <w:tcPr>
            <w:tcW w:w="4675" w:type="dxa"/>
          </w:tcPr>
          <w:p w14:paraId="3BCA3CF3" w14:textId="444B7D4A" w:rsidR="00CD01F6" w:rsidRPr="00CD01F6" w:rsidRDefault="00544DF6" w:rsidP="00CD01F6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D01F6">
              <w:rPr>
                <w:rFonts w:cstheme="minorHAnsi"/>
                <w:b/>
                <w:bCs/>
                <w:sz w:val="24"/>
                <w:szCs w:val="24"/>
              </w:rPr>
              <w:t>12 Fridays Until Christmas</w:t>
            </w:r>
            <w:r w:rsidR="00CD01F6" w:rsidRPr="00CD01F6">
              <w:rPr>
                <w:rFonts w:eastAsia="Times New Roman" w:cstheme="minorHAnsi"/>
                <w:b/>
                <w:bCs/>
                <w:noProof/>
                <w:color w:val="050505"/>
                <w:sz w:val="24"/>
                <w:szCs w:val="24"/>
              </w:rPr>
              <w:drawing>
                <wp:inline distT="0" distB="0" distL="0" distR="0" wp14:anchorId="3CD54466" wp14:editId="76B40AC8">
                  <wp:extent cx="152400" cy="152400"/>
                  <wp:effectExtent l="0" t="0" r="0" b="0"/>
                  <wp:docPr id="5" name="Picture 5" descr="🎄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🎄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56BA" w14:textId="77777777" w:rsidR="00CD01F6" w:rsidRPr="00CD01F6" w:rsidRDefault="00CD01F6" w:rsidP="00CD01F6">
            <w:pPr>
              <w:rPr>
                <w:rFonts w:eastAsia="Times New Roman" w:cstheme="minorHAnsi"/>
                <w:color w:val="050505"/>
              </w:rPr>
            </w:pPr>
          </w:p>
          <w:p w14:paraId="40006D04" w14:textId="77777777" w:rsidR="00CD01F6" w:rsidRPr="00CD01F6" w:rsidRDefault="00CD01F6" w:rsidP="00CD01F6">
            <w:pPr>
              <w:shd w:val="clear" w:color="auto" w:fill="FFFFFF"/>
              <w:rPr>
                <w:rFonts w:eastAsia="Times New Roman" w:cstheme="minorHAnsi"/>
                <w:color w:val="050505"/>
              </w:rPr>
            </w:pPr>
            <w:r w:rsidRPr="00CD01F6">
              <w:rPr>
                <w:rFonts w:eastAsia="Times New Roman" w:cstheme="minorHAnsi"/>
                <w:color w:val="050505"/>
              </w:rPr>
              <w:t xml:space="preserve">Holiday Tip - </w:t>
            </w:r>
            <w:r w:rsidRPr="00CD01F6">
              <w:rPr>
                <w:rFonts w:eastAsia="Times New Roman" w:cstheme="minorHAnsi"/>
                <w:noProof/>
                <w:color w:val="050505"/>
              </w:rPr>
              <w:drawing>
                <wp:inline distT="0" distB="0" distL="0" distR="0" wp14:anchorId="5CADD385" wp14:editId="6BEB4142">
                  <wp:extent cx="152400" cy="152400"/>
                  <wp:effectExtent l="0" t="0" r="0" b="0"/>
                  <wp:docPr id="4" name="Picture 4" descr="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🎅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D01F6">
              <w:rPr>
                <w:rFonts w:eastAsia="Times New Roman" w:cstheme="minorHAnsi"/>
                <w:color w:val="050505"/>
              </w:rPr>
              <w:t>Start shopping now and tuck away small gifts for teachers, bus drivers, neighbors, nurses, and others.</w:t>
            </w:r>
          </w:p>
          <w:p w14:paraId="532E9BA8" w14:textId="77777777" w:rsidR="00CD01F6" w:rsidRPr="00CD01F6" w:rsidRDefault="00CD01F6" w:rsidP="00CD01F6">
            <w:pPr>
              <w:shd w:val="clear" w:color="auto" w:fill="FFFFFF"/>
              <w:rPr>
                <w:rFonts w:eastAsia="Times New Roman" w:cstheme="minorHAnsi"/>
                <w:color w:val="050505"/>
              </w:rPr>
            </w:pPr>
          </w:p>
          <w:p w14:paraId="5891070D" w14:textId="73F899FF" w:rsidR="00CD01F6" w:rsidRPr="00CD01F6" w:rsidRDefault="007B0157" w:rsidP="00CD01F6">
            <w:pPr>
              <w:shd w:val="clear" w:color="auto" w:fill="FFFFFF"/>
              <w:rPr>
                <w:rFonts w:eastAsia="Times New Roman" w:cstheme="minorHAnsi"/>
                <w:color w:val="050505"/>
              </w:rPr>
            </w:pPr>
            <w:r>
              <w:rPr>
                <w:rFonts w:cstheme="minorHAnsi"/>
              </w:rPr>
              <w:pict w14:anchorId="6AEBD28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i1025" type="#_x0000_t75" alt="🎁" style="width:12pt;height:12pt;visibility:visible">
                  <v:imagedata r:id="rId6" o:title="🎁"/>
                </v:shape>
              </w:pict>
            </w:r>
            <w:r w:rsidR="00CD01F6" w:rsidRPr="00CD01F6">
              <w:rPr>
                <w:rFonts w:eastAsia="Times New Roman" w:cstheme="minorHAnsi"/>
                <w:color w:val="050505"/>
              </w:rPr>
              <w:t xml:space="preserve"> It is always handy to have a few extra small gifts for those last-minute gift exchanges too!</w:t>
            </w:r>
          </w:p>
          <w:p w14:paraId="7BB508FD" w14:textId="77777777" w:rsidR="00CD01F6" w:rsidRPr="00CD01F6" w:rsidRDefault="00CD01F6" w:rsidP="00CD01F6">
            <w:pPr>
              <w:shd w:val="clear" w:color="auto" w:fill="FFFFFF"/>
              <w:rPr>
                <w:rFonts w:eastAsia="Times New Roman" w:cstheme="minorHAnsi"/>
                <w:color w:val="050505"/>
              </w:rPr>
            </w:pPr>
          </w:p>
          <w:p w14:paraId="4EC85038" w14:textId="38239261" w:rsidR="00CD01F6" w:rsidRPr="00CD01F6" w:rsidRDefault="00CD01F6" w:rsidP="00CD01F6">
            <w:pPr>
              <w:shd w:val="clear" w:color="auto" w:fill="FFFFFF"/>
              <w:rPr>
                <w:rFonts w:eastAsia="Times New Roman" w:cstheme="minorHAnsi"/>
                <w:color w:val="050505"/>
              </w:rPr>
            </w:pPr>
            <w:r w:rsidRPr="00CD01F6">
              <w:rPr>
                <w:rFonts w:eastAsia="Times New Roman" w:cstheme="minorHAnsi"/>
                <w:noProof/>
                <w:color w:val="050505"/>
              </w:rPr>
              <w:drawing>
                <wp:inline distT="0" distB="0" distL="0" distR="0" wp14:anchorId="5D73BA98" wp14:editId="3D8F28F8">
                  <wp:extent cx="152400" cy="152400"/>
                  <wp:effectExtent l="0" t="0" r="0" b="0"/>
                  <wp:docPr id="2" name="Picture 2" descr="🌿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D01F6">
              <w:rPr>
                <w:rFonts w:eastAsia="Times New Roman" w:cstheme="minorHAnsi"/>
                <w:color w:val="050505"/>
              </w:rPr>
              <w:t xml:space="preserve">The Oatmeal Milk and Honey Lotion bar is ready for gifting with a fillable tag right on the label. </w:t>
            </w:r>
          </w:p>
          <w:p w14:paraId="193215DD" w14:textId="18744260" w:rsidR="00CD01F6" w:rsidRDefault="00CD01F6"/>
        </w:tc>
        <w:tc>
          <w:tcPr>
            <w:tcW w:w="4675" w:type="dxa"/>
          </w:tcPr>
          <w:p w14:paraId="0D4D6188" w14:textId="6CA34EBC" w:rsidR="005B49BE" w:rsidRDefault="005B49BE">
            <w:r>
              <w:t>October 8</w:t>
            </w:r>
          </w:p>
          <w:p w14:paraId="22830033" w14:textId="6F64E90C" w:rsidR="00544DF6" w:rsidRDefault="00CD01F6">
            <w:r>
              <w:rPr>
                <w:noProof/>
              </w:rPr>
              <w:drawing>
                <wp:inline distT="0" distB="0" distL="0" distR="0" wp14:anchorId="0C396D51" wp14:editId="582456CE">
                  <wp:extent cx="1828800" cy="1828800"/>
                  <wp:effectExtent l="0" t="0" r="0" b="0"/>
                  <wp:docPr id="1" name="Picture 1" descr="A red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red sign with white text&#10;&#10;Description automatically generated with low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AA5AAA" w14:textId="77777777" w:rsidR="005B49BE" w:rsidRDefault="005B49BE"/>
          <w:p w14:paraId="317D7682" w14:textId="7C08442C" w:rsidR="005B49BE" w:rsidRDefault="005B49BE"/>
        </w:tc>
      </w:tr>
      <w:tr w:rsidR="00B86F17" w14:paraId="4E358559" w14:textId="77777777" w:rsidTr="00544DF6">
        <w:tc>
          <w:tcPr>
            <w:tcW w:w="4675" w:type="dxa"/>
          </w:tcPr>
          <w:p w14:paraId="31B6CAA2" w14:textId="4B5EED5D" w:rsidR="00544DF6" w:rsidRPr="005B49BE" w:rsidRDefault="00544DF6">
            <w:pPr>
              <w:rPr>
                <w:b/>
                <w:bCs/>
                <w:sz w:val="24"/>
                <w:szCs w:val="24"/>
              </w:rPr>
            </w:pPr>
            <w:r w:rsidRPr="005B49BE">
              <w:rPr>
                <w:b/>
                <w:bCs/>
                <w:sz w:val="24"/>
                <w:szCs w:val="24"/>
              </w:rPr>
              <w:t>11 Fridays Until Christmas</w:t>
            </w:r>
            <w:r w:rsidR="005B49BE">
              <w:rPr>
                <w:b/>
                <w:bCs/>
                <w:sz w:val="24"/>
                <w:szCs w:val="24"/>
              </w:rPr>
              <w:t xml:space="preserve"> </w:t>
            </w:r>
            <w:r w:rsidR="005B49BE" w:rsidRPr="00CD01F6">
              <w:rPr>
                <w:rFonts w:cstheme="minorHAnsi"/>
                <w:noProof/>
              </w:rPr>
              <w:drawing>
                <wp:inline distT="0" distB="0" distL="0" distR="0" wp14:anchorId="007E64E2" wp14:editId="3F055A1D">
                  <wp:extent cx="152400" cy="152400"/>
                  <wp:effectExtent l="0" t="0" r="0" b="0"/>
                  <wp:docPr id="7" name="Picture 7" descr="🎁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🎁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B468B4" w14:textId="672192FC" w:rsidR="00CD01F6" w:rsidRDefault="00CD01F6"/>
          <w:p w14:paraId="0EE738FC" w14:textId="1B4EA6CF" w:rsidR="005B49BE" w:rsidRDefault="005B49BE" w:rsidP="005B49BE">
            <w:pPr>
              <w:rPr>
                <w:rFonts w:eastAsia="Times New Roman" w:cstheme="minorHAnsi"/>
                <w:color w:val="0D0D0D" w:themeColor="text1" w:themeTint="F2"/>
                <w:sz w:val="24"/>
                <w:szCs w:val="24"/>
              </w:rPr>
            </w:pPr>
            <w:r>
              <w:rPr>
                <w:rFonts w:ascii="Segoe UI Historic" w:hAnsi="Segoe UI Historic" w:cs="Segoe UI Historic"/>
                <w:noProof/>
                <w:color w:val="050505"/>
                <w:sz w:val="36"/>
                <w:szCs w:val="36"/>
                <w:shd w:val="clear" w:color="auto" w:fill="FFFFFF"/>
              </w:rPr>
              <w:drawing>
                <wp:inline distT="0" distB="0" distL="0" distR="0" wp14:anchorId="6D5E7A21" wp14:editId="768ABB8E">
                  <wp:extent cx="228600" cy="228600"/>
                  <wp:effectExtent l="0" t="0" r="0" b="0"/>
                  <wp:docPr id="13" name="Picture 13" descr="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theme="minorHAnsi"/>
                <w:color w:val="0D0D0D" w:themeColor="text1" w:themeTint="F2"/>
                <w:sz w:val="24"/>
                <w:szCs w:val="24"/>
              </w:rPr>
              <w:t xml:space="preserve">Raking leaves, fall sports and activities or after a day of shopping, a nice hot bath feels amazing after a long day! </w:t>
            </w:r>
            <w:r w:rsidRPr="00CD01F6">
              <w:rPr>
                <w:rFonts w:eastAsia="Times New Roman" w:cstheme="minorHAnsi"/>
                <w:noProof/>
                <w:color w:val="050505"/>
              </w:rPr>
              <w:drawing>
                <wp:inline distT="0" distB="0" distL="0" distR="0" wp14:anchorId="02F68338" wp14:editId="4614B09E">
                  <wp:extent cx="152400" cy="152400"/>
                  <wp:effectExtent l="0" t="0" r="0" b="0"/>
                  <wp:docPr id="8" name="Picture 8" descr="🌿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B7F519" w14:textId="77777777" w:rsidR="005B49BE" w:rsidRDefault="005B49BE" w:rsidP="005B49BE">
            <w:pPr>
              <w:rPr>
                <w:rFonts w:eastAsia="Times New Roman" w:cstheme="minorHAnsi"/>
                <w:color w:val="0D0D0D" w:themeColor="text1" w:themeTint="F2"/>
                <w:sz w:val="24"/>
                <w:szCs w:val="24"/>
              </w:rPr>
            </w:pPr>
          </w:p>
          <w:p w14:paraId="5472D7D4" w14:textId="77777777" w:rsidR="00CD01F6" w:rsidRDefault="005B49BE" w:rsidP="005B49BE">
            <w:pPr>
              <w:rPr>
                <w:rFonts w:eastAsia="Times New Roman" w:cstheme="minorHAnsi"/>
                <w:color w:val="0D0D0D" w:themeColor="text1" w:themeTint="F2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1B0BDA" wp14:editId="1C0A8E68">
                  <wp:extent cx="228600" cy="228600"/>
                  <wp:effectExtent l="0" t="0" r="0" b="0"/>
                  <wp:docPr id="9" name="Picture 9" descr="🛀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🛀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theme="minorHAnsi"/>
                <w:color w:val="0D0D0D" w:themeColor="text1" w:themeTint="F2"/>
                <w:sz w:val="24"/>
                <w:szCs w:val="24"/>
              </w:rPr>
              <w:t>Organic bath bombs are a healthy &amp; fun gift for a holiday host this season too or special treat for yourself!</w:t>
            </w:r>
          </w:p>
          <w:p w14:paraId="474B4D83" w14:textId="336212AA" w:rsidR="005B49BE" w:rsidRDefault="005B49BE" w:rsidP="005B49BE"/>
        </w:tc>
        <w:tc>
          <w:tcPr>
            <w:tcW w:w="4675" w:type="dxa"/>
          </w:tcPr>
          <w:p w14:paraId="6CCE248A" w14:textId="70993B42" w:rsidR="00544DF6" w:rsidRDefault="005B49BE">
            <w:r>
              <w:t>October 15</w:t>
            </w:r>
            <w:r>
              <w:rPr>
                <w:noProof/>
              </w:rPr>
              <w:br/>
            </w:r>
            <w:r w:rsidR="00CD01F6">
              <w:rPr>
                <w:noProof/>
              </w:rPr>
              <w:drawing>
                <wp:inline distT="0" distB="0" distL="0" distR="0" wp14:anchorId="35A747EA" wp14:editId="327E34FD">
                  <wp:extent cx="1828800" cy="1828800"/>
                  <wp:effectExtent l="0" t="0" r="0" b="0"/>
                  <wp:docPr id="6" name="Picture 6" descr="A picture containing text, tree, outdoor, re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ext, tree, outdoor, red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E97B8C" w14:textId="612AB563" w:rsidR="005B49BE" w:rsidRDefault="005B49BE"/>
        </w:tc>
      </w:tr>
      <w:tr w:rsidR="00B86F17" w14:paraId="65348AA1" w14:textId="77777777" w:rsidTr="00544DF6">
        <w:tc>
          <w:tcPr>
            <w:tcW w:w="4675" w:type="dxa"/>
          </w:tcPr>
          <w:p w14:paraId="2F644605" w14:textId="77777777" w:rsidR="00544DF6" w:rsidRPr="00C21B6D" w:rsidRDefault="00544DF6">
            <w:pPr>
              <w:rPr>
                <w:b/>
                <w:bCs/>
              </w:rPr>
            </w:pPr>
            <w:r w:rsidRPr="00C21B6D">
              <w:rPr>
                <w:b/>
                <w:bCs/>
              </w:rPr>
              <w:t>10 Fridays Until Christmas</w:t>
            </w:r>
          </w:p>
          <w:p w14:paraId="6724F884" w14:textId="77777777" w:rsidR="005B49BE" w:rsidRDefault="005B49BE"/>
          <w:p w14:paraId="4F6BAE0F" w14:textId="3C170127" w:rsidR="00C21B6D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  <w:r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Fall winds dry and chap our hands. </w:t>
            </w:r>
            <w:r>
              <w:rPr>
                <w:rFonts w:ascii="Segoe UI Historic" w:hAnsi="Segoe UI Historic" w:cs="Segoe UI Historic"/>
                <w:noProof/>
                <w:color w:val="050505"/>
                <w:sz w:val="36"/>
                <w:szCs w:val="36"/>
                <w:shd w:val="clear" w:color="auto" w:fill="FFFFFF"/>
              </w:rPr>
              <w:drawing>
                <wp:inline distT="0" distB="0" distL="0" distR="0" wp14:anchorId="59940BDC" wp14:editId="1F97D6D5">
                  <wp:extent cx="228600" cy="228600"/>
                  <wp:effectExtent l="0" t="0" r="0" b="0"/>
                  <wp:docPr id="15" name="Picture 15" descr="🍂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🍂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C1FA11" w14:textId="77777777" w:rsidR="00C21B6D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</w:p>
          <w:p w14:paraId="752ACCFE" w14:textId="10D63E12" w:rsidR="00C21B6D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  <w:r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These </w:t>
            </w:r>
            <w:r w:rsidRPr="00DD22D6">
              <w:rPr>
                <w:rFonts w:cstheme="minorHAnsi"/>
                <w:color w:val="0D0D0D" w:themeColor="text1" w:themeTint="F2"/>
                <w:sz w:val="24"/>
                <w:szCs w:val="24"/>
              </w:rPr>
              <w:t>adorable 1 oz Hand &amp; Body Lotions</w:t>
            </w:r>
            <w:r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 are perfect stocking stuffers and handy for our purses now!</w:t>
            </w:r>
            <w:r w:rsidRPr="00DD22D6"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 </w:t>
            </w:r>
          </w:p>
          <w:p w14:paraId="5ABB27A7" w14:textId="77777777" w:rsidR="00C21B6D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</w:p>
          <w:p w14:paraId="15584465" w14:textId="37B37780" w:rsidR="00C21B6D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  <w:r w:rsidRPr="00DD22D6">
              <w:rPr>
                <w:rFonts w:cstheme="minorHAnsi"/>
                <w:color w:val="0D0D0D" w:themeColor="text1" w:themeTint="F2"/>
                <w:sz w:val="24"/>
                <w:szCs w:val="24"/>
              </w:rPr>
              <w:t>Boosted with Vitamin E and Vitamin B5</w:t>
            </w:r>
            <w:r>
              <w:rPr>
                <w:rFonts w:cstheme="minorHAnsi"/>
                <w:color w:val="0D0D0D" w:themeColor="text1" w:themeTint="F2"/>
                <w:sz w:val="24"/>
                <w:szCs w:val="24"/>
              </w:rPr>
              <w:t>, the non-greasy and healthy formula</w:t>
            </w:r>
            <w:r w:rsidRPr="00DD22D6"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soothes, protects, and moisturizes. </w:t>
            </w:r>
            <w:r w:rsidRPr="00CD01F6">
              <w:rPr>
                <w:rFonts w:eastAsia="Times New Roman" w:cstheme="minorHAnsi"/>
                <w:noProof/>
                <w:color w:val="050505"/>
              </w:rPr>
              <w:drawing>
                <wp:inline distT="0" distB="0" distL="0" distR="0" wp14:anchorId="7AFC485B" wp14:editId="3B70C99D">
                  <wp:extent cx="152400" cy="152400"/>
                  <wp:effectExtent l="0" t="0" r="0" b="0"/>
                  <wp:docPr id="16" name="Picture 16" descr="🌿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🌿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69BA4D" w14:textId="77777777" w:rsidR="00C21B6D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</w:p>
          <w:p w14:paraId="75860A84" w14:textId="2515BE09" w:rsidR="00C21B6D" w:rsidRPr="00DD22D6" w:rsidRDefault="00C21B6D" w:rsidP="00C21B6D">
            <w:pPr>
              <w:rPr>
                <w:rFonts w:cstheme="minorHAnsi"/>
                <w:color w:val="0D0D0D" w:themeColor="text1" w:themeTint="F2"/>
                <w:sz w:val="24"/>
                <w:szCs w:val="24"/>
              </w:rPr>
            </w:pPr>
            <w:r w:rsidRPr="00C21B6D">
              <w:rPr>
                <w:rFonts w:ascii="Segoe UI Emoji" w:hAnsi="Segoe UI Emoji" w:cs="Segoe UI Emoji"/>
                <w:color w:val="0D0D0D" w:themeColor="text1" w:themeTint="F2"/>
                <w:sz w:val="24"/>
                <w:szCs w:val="24"/>
              </w:rPr>
              <w:t>🥰</w:t>
            </w:r>
            <w:r w:rsidRPr="00DD22D6">
              <w:rPr>
                <w:rFonts w:cstheme="minorHAnsi"/>
                <w:color w:val="0D0D0D" w:themeColor="text1" w:themeTint="F2"/>
                <w:sz w:val="24"/>
                <w:szCs w:val="24"/>
              </w:rPr>
              <w:t>Choose from two fan favorite scents – Vanilla Pear or Oatmeal Milk and Honey</w:t>
            </w:r>
            <w:r>
              <w:rPr>
                <w:rFonts w:cstheme="minorHAnsi"/>
                <w:color w:val="0D0D0D" w:themeColor="text1" w:themeTint="F2"/>
                <w:sz w:val="24"/>
                <w:szCs w:val="24"/>
              </w:rPr>
              <w:t xml:space="preserve"> – and grab up several for yourself and for gifts!</w:t>
            </w:r>
          </w:p>
          <w:p w14:paraId="764978DA" w14:textId="34DEEC88" w:rsidR="005B49BE" w:rsidRDefault="005B49BE"/>
        </w:tc>
        <w:tc>
          <w:tcPr>
            <w:tcW w:w="4675" w:type="dxa"/>
          </w:tcPr>
          <w:p w14:paraId="2AFDAD5C" w14:textId="77777777" w:rsidR="00544DF6" w:rsidRDefault="005B49BE">
            <w:r>
              <w:t>October 22</w:t>
            </w:r>
          </w:p>
          <w:p w14:paraId="7BAE3502" w14:textId="10A7B3E1" w:rsidR="005B49BE" w:rsidRDefault="005B49BE">
            <w:r>
              <w:rPr>
                <w:noProof/>
              </w:rPr>
              <w:drawing>
                <wp:inline distT="0" distB="0" distL="0" distR="0" wp14:anchorId="0CAC7FEE" wp14:editId="2BDF3BE2">
                  <wp:extent cx="1828800" cy="1828800"/>
                  <wp:effectExtent l="0" t="0" r="0" b="0"/>
                  <wp:docPr id="14" name="Picture 14" descr="A picture containing text, tree, outdoor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text, tree, outdoor,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5F689237" w14:textId="77777777" w:rsidTr="00544DF6">
        <w:tc>
          <w:tcPr>
            <w:tcW w:w="4675" w:type="dxa"/>
          </w:tcPr>
          <w:p w14:paraId="5EB263F5" w14:textId="77777777" w:rsidR="00544DF6" w:rsidRDefault="00544DF6">
            <w:pPr>
              <w:rPr>
                <w:b/>
                <w:bCs/>
                <w:sz w:val="24"/>
                <w:szCs w:val="24"/>
              </w:rPr>
            </w:pPr>
            <w:r w:rsidRPr="00C21B6D">
              <w:rPr>
                <w:b/>
                <w:bCs/>
                <w:sz w:val="24"/>
                <w:szCs w:val="24"/>
              </w:rPr>
              <w:lastRenderedPageBreak/>
              <w:t>9 Fridays Until Christmas</w:t>
            </w:r>
          </w:p>
          <w:p w14:paraId="4233B573" w14:textId="77777777" w:rsidR="00C21B6D" w:rsidRDefault="00C21B6D">
            <w:pPr>
              <w:rPr>
                <w:b/>
                <w:bCs/>
                <w:sz w:val="24"/>
                <w:szCs w:val="24"/>
              </w:rPr>
            </w:pPr>
          </w:p>
          <w:p w14:paraId="346F9456" w14:textId="77777777" w:rsidR="00C21B6D" w:rsidRDefault="00C21B6D">
            <w:pPr>
              <w:rPr>
                <w:sz w:val="24"/>
                <w:szCs w:val="24"/>
              </w:rPr>
            </w:pPr>
            <w:r w:rsidRPr="00C21B6D">
              <w:rPr>
                <w:sz w:val="24"/>
                <w:szCs w:val="24"/>
              </w:rPr>
              <w:t>Frankincense…not to be confused with Frankinstein….is the King of Essential Oils.</w:t>
            </w:r>
          </w:p>
          <w:p w14:paraId="395A6236" w14:textId="77777777" w:rsidR="00C21B6D" w:rsidRDefault="00C21B6D">
            <w:pPr>
              <w:rPr>
                <w:sz w:val="24"/>
                <w:szCs w:val="24"/>
              </w:rPr>
            </w:pPr>
          </w:p>
          <w:p w14:paraId="11D73B85" w14:textId="3E0780D2" w:rsidR="00C21B6D" w:rsidRDefault="00C21B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rankincense is a traditional Christmas scent. It is also historically used for calming, in meditation and prayer time. </w:t>
            </w:r>
          </w:p>
          <w:p w14:paraId="40E5C64A" w14:textId="47824F3B" w:rsidR="00C21B6D" w:rsidRDefault="00C21B6D">
            <w:pPr>
              <w:rPr>
                <w:sz w:val="24"/>
                <w:szCs w:val="24"/>
              </w:rPr>
            </w:pPr>
          </w:p>
          <w:p w14:paraId="6D266120" w14:textId="6CBABF94" w:rsidR="007B3F9E" w:rsidRDefault="007B3F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ab one or </w:t>
            </w:r>
            <w:proofErr w:type="gramStart"/>
            <w:r>
              <w:rPr>
                <w:sz w:val="24"/>
                <w:szCs w:val="24"/>
              </w:rPr>
              <w:t>both of these</w:t>
            </w:r>
            <w:proofErr w:type="gramEnd"/>
            <w:r>
              <w:rPr>
                <w:sz w:val="24"/>
                <w:szCs w:val="24"/>
              </w:rPr>
              <w:t xml:space="preserve"> Frankincense-boosted favorites</w:t>
            </w:r>
            <w:r w:rsidR="0051418C">
              <w:rPr>
                <w:sz w:val="24"/>
                <w:szCs w:val="24"/>
              </w:rPr>
              <w:t xml:space="preserve"> for your own stocking or to gift to a friend. </w:t>
            </w:r>
          </w:p>
          <w:p w14:paraId="52928B0F" w14:textId="4A42DE67" w:rsidR="00C21B6D" w:rsidRDefault="00C21B6D">
            <w:pPr>
              <w:rPr>
                <w:sz w:val="24"/>
                <w:szCs w:val="24"/>
              </w:rPr>
            </w:pPr>
          </w:p>
          <w:p w14:paraId="2BB73AE6" w14:textId="2A4E1DBA" w:rsidR="00C21B6D" w:rsidRPr="00C21B6D" w:rsidRDefault="00C21B6D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5EEE6550" w14:textId="77777777" w:rsidR="00544DF6" w:rsidRDefault="005B49BE">
            <w:r>
              <w:t>October 29</w:t>
            </w:r>
          </w:p>
          <w:p w14:paraId="2F5B5F6D" w14:textId="0A805A85" w:rsidR="00C21B6D" w:rsidRDefault="00C21B6D">
            <w:r>
              <w:rPr>
                <w:noProof/>
              </w:rPr>
              <w:drawing>
                <wp:inline distT="0" distB="0" distL="0" distR="0" wp14:anchorId="791D6147" wp14:editId="3B6158D1">
                  <wp:extent cx="1828800" cy="1828800"/>
                  <wp:effectExtent l="0" t="0" r="0" b="0"/>
                  <wp:docPr id="17" name="Picture 17" descr="A red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red sign with white text&#10;&#10;Description automatically generated with low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46C18099" w14:textId="77777777" w:rsidTr="00544DF6">
        <w:tc>
          <w:tcPr>
            <w:tcW w:w="4675" w:type="dxa"/>
          </w:tcPr>
          <w:p w14:paraId="321DC909" w14:textId="77777777" w:rsidR="00544DF6" w:rsidRPr="005B3FEA" w:rsidRDefault="00544DF6" w:rsidP="00544DF6">
            <w:pPr>
              <w:rPr>
                <w:b/>
                <w:bCs/>
              </w:rPr>
            </w:pPr>
            <w:r w:rsidRPr="005B3FEA">
              <w:rPr>
                <w:b/>
                <w:bCs/>
              </w:rPr>
              <w:t>8 Fridays Until Christmas</w:t>
            </w:r>
          </w:p>
          <w:p w14:paraId="53F8D0DE" w14:textId="77777777" w:rsidR="003C4E14" w:rsidRDefault="003C4E14" w:rsidP="00544DF6"/>
          <w:p w14:paraId="4C88C9AC" w14:textId="77777777" w:rsidR="003C4E14" w:rsidRDefault="00585126" w:rsidP="00544DF6">
            <w:r>
              <w:t>Pamper your skin</w:t>
            </w:r>
            <w:r w:rsidR="00A14534">
              <w:t xml:space="preserve"> with this silky, smooth serum boosted with Frankincense Essential Oil. </w:t>
            </w:r>
          </w:p>
          <w:p w14:paraId="3D2B0428" w14:textId="77777777" w:rsidR="00E2041F" w:rsidRDefault="00E2041F" w:rsidP="00544DF6"/>
          <w:p w14:paraId="3B51A472" w14:textId="461E7A56" w:rsidR="005B3FEA" w:rsidRDefault="005B3FEA" w:rsidP="005B3FEA">
            <w:r>
              <w:t>Age Defying Serum contains ingredients proven effective on reducing wrinkles up to 84%.</w:t>
            </w:r>
          </w:p>
          <w:p w14:paraId="1A4815AD" w14:textId="77777777" w:rsidR="005B3FEA" w:rsidRDefault="005B3FEA" w:rsidP="005B3FEA"/>
          <w:p w14:paraId="12B6F901" w14:textId="0FA457B3" w:rsidR="00E2041F" w:rsidRDefault="00731E2A" w:rsidP="00544DF6">
            <w:r>
              <w:t>Frankincense</w:t>
            </w:r>
            <w:r w:rsidR="00E2041F">
              <w:t xml:space="preserve"> </w:t>
            </w:r>
            <w:r>
              <w:t xml:space="preserve">promotes healthy skin rejuvenation </w:t>
            </w:r>
            <w:r w:rsidR="00691B7F">
              <w:t xml:space="preserve">and </w:t>
            </w:r>
            <w:r w:rsidR="00BE3552">
              <w:t>relieves stress</w:t>
            </w:r>
            <w:r w:rsidR="0051418C">
              <w:t>.</w:t>
            </w:r>
            <w:r w:rsidR="005B3FEA">
              <w:t xml:space="preserve"> Perfect for the holiday season!</w:t>
            </w:r>
          </w:p>
          <w:p w14:paraId="6B7E8C1E" w14:textId="70D2388E" w:rsidR="0051418C" w:rsidRDefault="0051418C" w:rsidP="00544DF6"/>
          <w:p w14:paraId="03C11E18" w14:textId="22AC4082" w:rsidR="00992C7B" w:rsidRDefault="00992C7B" w:rsidP="00544DF6"/>
          <w:p w14:paraId="45338122" w14:textId="77777777" w:rsidR="00992C7B" w:rsidRDefault="00992C7B" w:rsidP="00544DF6"/>
          <w:p w14:paraId="682A21A4" w14:textId="77777777" w:rsidR="00BE3552" w:rsidRDefault="00BE3552" w:rsidP="00544DF6"/>
          <w:p w14:paraId="49BE3BF8" w14:textId="107B604D" w:rsidR="00BE3552" w:rsidRDefault="00BE3552" w:rsidP="00544DF6"/>
        </w:tc>
        <w:tc>
          <w:tcPr>
            <w:tcW w:w="4675" w:type="dxa"/>
          </w:tcPr>
          <w:p w14:paraId="236DC104" w14:textId="77777777" w:rsidR="00544DF6" w:rsidRDefault="005B49BE">
            <w:r>
              <w:t>November 5</w:t>
            </w:r>
          </w:p>
          <w:p w14:paraId="220F79D4" w14:textId="1E3B6514" w:rsidR="003C4E14" w:rsidRDefault="00CD45DA">
            <w:r>
              <w:rPr>
                <w:noProof/>
              </w:rPr>
              <w:drawing>
                <wp:inline distT="0" distB="0" distL="0" distR="0" wp14:anchorId="67A16EC1" wp14:editId="47468AED">
                  <wp:extent cx="1805940" cy="1805940"/>
                  <wp:effectExtent l="0" t="0" r="0" b="0"/>
                  <wp:docPr id="11" name="Picture 11" descr="A picture containing text,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text, tree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940" cy="1805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455CB2C4" w14:textId="77777777" w:rsidTr="00544DF6">
        <w:tc>
          <w:tcPr>
            <w:tcW w:w="4675" w:type="dxa"/>
          </w:tcPr>
          <w:p w14:paraId="5B3028B5" w14:textId="77777777" w:rsidR="00544DF6" w:rsidRPr="007B0157" w:rsidRDefault="00544DF6" w:rsidP="00544D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t>7 Fridays Until Christmas</w:t>
            </w:r>
          </w:p>
          <w:p w14:paraId="679A2302" w14:textId="77777777" w:rsidR="005B3FEA" w:rsidRDefault="005B3FEA" w:rsidP="00544DF6"/>
          <w:p w14:paraId="513853BA" w14:textId="77777777" w:rsidR="005B3FEA" w:rsidRDefault="00016DC0" w:rsidP="00544DF6">
            <w:r>
              <w:t>Peppermint is the star of the show</w:t>
            </w:r>
            <w:r w:rsidR="00980D7B">
              <w:t xml:space="preserve"> in the Happy Feet Collection. </w:t>
            </w:r>
            <w:r w:rsidR="00B83A65">
              <w:t>Fresh</w:t>
            </w:r>
            <w:r w:rsidR="00E2588F">
              <w:t xml:space="preserve"> and</w:t>
            </w:r>
            <w:r w:rsidR="00B83A65">
              <w:t xml:space="preserve"> invigorating, </w:t>
            </w:r>
            <w:r w:rsidR="00E2588F">
              <w:t xml:space="preserve">Peppermint </w:t>
            </w:r>
            <w:r w:rsidR="00AC633D">
              <w:t>e</w:t>
            </w:r>
            <w:r w:rsidR="00E2588F">
              <w:t>ssential oil</w:t>
            </w:r>
            <w:r w:rsidR="00AC633D">
              <w:t xml:space="preserve"> soothes </w:t>
            </w:r>
            <w:r w:rsidR="001D531D">
              <w:t>achy muscles and wakes up tired toes!</w:t>
            </w:r>
          </w:p>
          <w:p w14:paraId="4FA3C25D" w14:textId="77777777" w:rsidR="001D531D" w:rsidRDefault="001D531D" w:rsidP="00544DF6"/>
          <w:p w14:paraId="086F4B79" w14:textId="2C3DD2A4" w:rsidR="007467D0" w:rsidRDefault="008C7656" w:rsidP="004A6831">
            <w:r>
              <w:t xml:space="preserve">Peppermint Foot Cream and Peppermint </w:t>
            </w:r>
            <w:proofErr w:type="spellStart"/>
            <w:r>
              <w:t>Pedistick</w:t>
            </w:r>
            <w:proofErr w:type="spellEnd"/>
            <w:r>
              <w:t xml:space="preserve"> are a great duo</w:t>
            </w:r>
            <w:r w:rsidR="007467D0">
              <w:t xml:space="preserve"> and are </w:t>
            </w:r>
            <w:r w:rsidR="007317AD">
              <w:t>part</w:t>
            </w:r>
            <w:r w:rsidR="007467D0">
              <w:t xml:space="preserve"> of the special Happy Feet Holiday Collection which includes Peppermint Foot Scrub and a cozy pair of Jordan Essentials Spa Socks.</w:t>
            </w:r>
          </w:p>
        </w:tc>
        <w:tc>
          <w:tcPr>
            <w:tcW w:w="4675" w:type="dxa"/>
          </w:tcPr>
          <w:p w14:paraId="57A26F53" w14:textId="77777777" w:rsidR="005B3FEA" w:rsidRDefault="005B49BE">
            <w:r>
              <w:t>November 12</w:t>
            </w:r>
          </w:p>
          <w:p w14:paraId="25233A03" w14:textId="53755749" w:rsidR="00544DF6" w:rsidRDefault="005B3FEA">
            <w:r>
              <w:rPr>
                <w:noProof/>
              </w:rPr>
              <w:drawing>
                <wp:inline distT="0" distB="0" distL="0" distR="0" wp14:anchorId="611317AA" wp14:editId="033030C6">
                  <wp:extent cx="1844040" cy="1844040"/>
                  <wp:effectExtent l="0" t="0" r="0" b="0"/>
                  <wp:docPr id="12" name="Picture 12" descr="A picture containing text, tree,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text, tree, outdoor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4040" cy="184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AF04ED" w14:textId="6ACBBD1F" w:rsidR="005B3FEA" w:rsidRDefault="005B3FEA"/>
        </w:tc>
      </w:tr>
      <w:tr w:rsidR="00B86F17" w14:paraId="21CE80F0" w14:textId="77777777" w:rsidTr="00544DF6">
        <w:tc>
          <w:tcPr>
            <w:tcW w:w="4675" w:type="dxa"/>
          </w:tcPr>
          <w:p w14:paraId="12666D58" w14:textId="77777777" w:rsidR="00544DF6" w:rsidRPr="007B0157" w:rsidRDefault="00544D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t>6 Fridays Until Christmas</w:t>
            </w:r>
          </w:p>
          <w:p w14:paraId="2DB1C362" w14:textId="77777777" w:rsidR="004A6831" w:rsidRDefault="004A6831"/>
          <w:p w14:paraId="79E83E31" w14:textId="77777777" w:rsidR="004A6831" w:rsidRDefault="00925B18">
            <w:r>
              <w:t xml:space="preserve">Three amazing shea butters! This trio of shea </w:t>
            </w:r>
            <w:r>
              <w:lastRenderedPageBreak/>
              <w:t>butters is a perfect gift as one or as three individual gifts.</w:t>
            </w:r>
          </w:p>
          <w:p w14:paraId="625843DF" w14:textId="77777777" w:rsidR="00925B18" w:rsidRDefault="00925B18"/>
          <w:p w14:paraId="4B030E89" w14:textId="77777777" w:rsidR="00925B18" w:rsidRDefault="0058338D">
            <w:r>
              <w:t xml:space="preserve">Bright labels add to the festive scents of </w:t>
            </w:r>
            <w:proofErr w:type="spellStart"/>
            <w:r>
              <w:t>Wintermint</w:t>
            </w:r>
            <w:proofErr w:type="spellEnd"/>
            <w:r w:rsidR="0084463D">
              <w:t xml:space="preserve"> - uplifting </w:t>
            </w:r>
            <w:r w:rsidR="00504ABF">
              <w:t>p</w:t>
            </w:r>
            <w:r>
              <w:t>eppermint</w:t>
            </w:r>
            <w:r w:rsidR="00504ABF">
              <w:t xml:space="preserve">, Apple Cider </w:t>
            </w:r>
            <w:r w:rsidR="0084463D">
              <w:t xml:space="preserve">- </w:t>
            </w:r>
            <w:r w:rsidR="00504ABF">
              <w:t xml:space="preserve">warm and inviting, and Christmas Cookie </w:t>
            </w:r>
            <w:r w:rsidR="00B56973">
              <w:t xml:space="preserve">- </w:t>
            </w:r>
            <w:r w:rsidR="00504ABF">
              <w:t xml:space="preserve">like a fresh cookie </w:t>
            </w:r>
            <w:r w:rsidR="00B56973">
              <w:t>straight</w:t>
            </w:r>
            <w:r w:rsidR="00504ABF">
              <w:t xml:space="preserve"> from the oven.</w:t>
            </w:r>
          </w:p>
          <w:p w14:paraId="0568F633" w14:textId="77777777" w:rsidR="00B56973" w:rsidRDefault="00B56973"/>
          <w:p w14:paraId="6E9450FB" w14:textId="77777777" w:rsidR="00B56973" w:rsidRDefault="00B56973">
            <w:r>
              <w:t xml:space="preserve">Shea </w:t>
            </w:r>
            <w:r w:rsidR="004D2B1D">
              <w:t xml:space="preserve">butter is rich, </w:t>
            </w:r>
            <w:proofErr w:type="gramStart"/>
            <w:r w:rsidR="004D2B1D">
              <w:t>creamy</w:t>
            </w:r>
            <w:proofErr w:type="gramEnd"/>
            <w:r w:rsidR="004D2B1D">
              <w:t xml:space="preserve"> and </w:t>
            </w:r>
            <w:r w:rsidR="00FA500B">
              <w:t>ultra-moisturizing for dry winter skin. It is easily absorbed and non-greasy too!</w:t>
            </w:r>
          </w:p>
          <w:p w14:paraId="7DF9C731" w14:textId="77777777" w:rsidR="00F37FE2" w:rsidRDefault="00F37FE2"/>
          <w:p w14:paraId="1042EBAA" w14:textId="163EC6C8" w:rsidR="00F37FE2" w:rsidRDefault="00F37FE2">
            <w:r>
              <w:t>Stock up for stocking stuffers with a trio or two!</w:t>
            </w:r>
          </w:p>
        </w:tc>
        <w:tc>
          <w:tcPr>
            <w:tcW w:w="4675" w:type="dxa"/>
          </w:tcPr>
          <w:p w14:paraId="7CEB7471" w14:textId="77777777" w:rsidR="00544DF6" w:rsidRDefault="005B49BE">
            <w:r>
              <w:lastRenderedPageBreak/>
              <w:t>November 19</w:t>
            </w:r>
          </w:p>
          <w:p w14:paraId="72577FCB" w14:textId="693FBCEA" w:rsidR="00EE0412" w:rsidRDefault="00925B18">
            <w:r>
              <w:rPr>
                <w:noProof/>
              </w:rPr>
              <w:lastRenderedPageBreak/>
              <w:drawing>
                <wp:inline distT="0" distB="0" distL="0" distR="0" wp14:anchorId="4D3F490E" wp14:editId="618C2F01">
                  <wp:extent cx="1973580" cy="1973580"/>
                  <wp:effectExtent l="0" t="0" r="0" b="0"/>
                  <wp:docPr id="18" name="Picture 18" descr="A picture containing text, tree, outdoor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text, tree, outdoor, sign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3580" cy="197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174E83B7" w14:textId="77777777" w:rsidTr="00544DF6">
        <w:tc>
          <w:tcPr>
            <w:tcW w:w="4675" w:type="dxa"/>
          </w:tcPr>
          <w:p w14:paraId="5949D3BF" w14:textId="3192059B" w:rsidR="00544DF6" w:rsidRPr="007B0157" w:rsidRDefault="00544D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lastRenderedPageBreak/>
              <w:t>5 Fridays Until Christmas</w:t>
            </w:r>
          </w:p>
          <w:p w14:paraId="49EDDAA8" w14:textId="44EA4695" w:rsidR="00E57F16" w:rsidRDefault="00E57F16"/>
          <w:p w14:paraId="28CE773E" w14:textId="6053FEDC" w:rsidR="009650AF" w:rsidRDefault="00E57F16" w:rsidP="006F6AEB">
            <w:pPr>
              <w:rPr>
                <w:rFonts w:cstheme="minorHAnsi"/>
                <w:sz w:val="24"/>
                <w:szCs w:val="24"/>
              </w:rPr>
            </w:pPr>
            <w:r w:rsidRPr="006F6AEB">
              <w:rPr>
                <w:rFonts w:cstheme="minorHAnsi"/>
                <w:sz w:val="24"/>
                <w:szCs w:val="24"/>
              </w:rPr>
              <w:t xml:space="preserve">Lotions with a purpose! </w:t>
            </w:r>
            <w:r w:rsidR="009650AF">
              <w:rPr>
                <w:rFonts w:cstheme="minorHAnsi"/>
                <w:sz w:val="24"/>
                <w:szCs w:val="24"/>
              </w:rPr>
              <w:t>Practical gifts are in this year!</w:t>
            </w:r>
          </w:p>
          <w:p w14:paraId="7B3252F0" w14:textId="77777777" w:rsidR="009650AF" w:rsidRDefault="009650AF" w:rsidP="006F6AEB">
            <w:pPr>
              <w:rPr>
                <w:rFonts w:cstheme="minorHAnsi"/>
                <w:sz w:val="24"/>
                <w:szCs w:val="24"/>
              </w:rPr>
            </w:pPr>
          </w:p>
          <w:p w14:paraId="749C51EF" w14:textId="4651FDF1" w:rsidR="006F6AEB" w:rsidRDefault="00E57F16" w:rsidP="006F6AEB">
            <w:pPr>
              <w:rPr>
                <w:rFonts w:eastAsia="Times New Roman" w:cstheme="minorHAnsi"/>
                <w:color w:val="0E101A"/>
                <w:sz w:val="24"/>
                <w:szCs w:val="24"/>
              </w:rPr>
            </w:pPr>
            <w:r w:rsidRPr="006F6AEB">
              <w:rPr>
                <w:rFonts w:cstheme="minorHAnsi"/>
                <w:sz w:val="24"/>
                <w:szCs w:val="24"/>
              </w:rPr>
              <w:t>Skin Relief</w:t>
            </w:r>
            <w:r w:rsidR="006F6AEB" w:rsidRPr="006F6AEB">
              <w:rPr>
                <w:rFonts w:cstheme="minorHAnsi"/>
                <w:sz w:val="24"/>
                <w:szCs w:val="24"/>
              </w:rPr>
              <w:t xml:space="preserve"> </w:t>
            </w:r>
            <w:r w:rsidR="006F6AEB" w:rsidRPr="006F6AEB">
              <w:rPr>
                <w:rFonts w:eastAsia="Times New Roman" w:cstheme="minorHAnsi"/>
                <w:color w:val="0E101A"/>
                <w:sz w:val="24"/>
                <w:szCs w:val="24"/>
              </w:rPr>
              <w:t xml:space="preserve">is lovingly referred to as "Momma's Best Friend". </w:t>
            </w:r>
            <w:r w:rsidR="00654ACE">
              <w:rPr>
                <w:rFonts w:eastAsia="Times New Roman" w:cstheme="minorHAnsi"/>
                <w:color w:val="0E101A"/>
                <w:sz w:val="24"/>
                <w:szCs w:val="24"/>
              </w:rPr>
              <w:t xml:space="preserve"> </w:t>
            </w:r>
            <w:r w:rsidR="006F6AEB" w:rsidRPr="006F6AEB">
              <w:rPr>
                <w:rFonts w:eastAsia="Times New Roman" w:cstheme="minorHAnsi"/>
                <w:color w:val="0E101A"/>
                <w:sz w:val="24"/>
                <w:szCs w:val="24"/>
              </w:rPr>
              <w:t>Botanically based, unscented and packed with the power of Green Tea, Aloe, Sea</w:t>
            </w:r>
            <w:r w:rsidR="006F6AEB">
              <w:rPr>
                <w:rFonts w:eastAsia="Times New Roman" w:cstheme="minorHAnsi"/>
                <w:color w:val="0E101A"/>
                <w:sz w:val="24"/>
                <w:szCs w:val="24"/>
              </w:rPr>
              <w:t>w</w:t>
            </w:r>
            <w:r w:rsidR="006F6AEB" w:rsidRPr="006F6AEB">
              <w:rPr>
                <w:rFonts w:eastAsia="Times New Roman" w:cstheme="minorHAnsi"/>
                <w:color w:val="0E101A"/>
                <w:sz w:val="24"/>
                <w:szCs w:val="24"/>
              </w:rPr>
              <w:t xml:space="preserve">eed, and Chamomile it is amazing on sunburns, windburns, dry skin, </w:t>
            </w:r>
            <w:r w:rsidR="009650AF" w:rsidRPr="006F6AEB">
              <w:rPr>
                <w:rFonts w:eastAsia="Times New Roman" w:cstheme="minorHAnsi"/>
                <w:color w:val="0E101A"/>
                <w:sz w:val="24"/>
                <w:szCs w:val="24"/>
              </w:rPr>
              <w:t>scrapes</w:t>
            </w:r>
            <w:r w:rsidR="006F6AEB" w:rsidRPr="006F6AEB">
              <w:rPr>
                <w:rFonts w:eastAsia="Times New Roman" w:cstheme="minorHAnsi"/>
                <w:color w:val="0E101A"/>
                <w:sz w:val="24"/>
                <w:szCs w:val="24"/>
              </w:rPr>
              <w:t>, and more!  </w:t>
            </w:r>
          </w:p>
          <w:p w14:paraId="5287DE4A" w14:textId="4167B19F" w:rsidR="00654ACE" w:rsidRDefault="00654ACE" w:rsidP="006F6AEB">
            <w:pPr>
              <w:rPr>
                <w:rFonts w:eastAsia="Times New Roman" w:cstheme="minorHAnsi"/>
                <w:color w:val="0E101A"/>
                <w:sz w:val="24"/>
                <w:szCs w:val="24"/>
              </w:rPr>
            </w:pPr>
          </w:p>
          <w:p w14:paraId="2A80E6B5" w14:textId="7B63BB73" w:rsidR="00F37FE2" w:rsidRDefault="00B86F17">
            <w:r>
              <w:rPr>
                <w:rFonts w:eastAsia="Times New Roman" w:cstheme="minorHAnsi"/>
                <w:color w:val="0E101A"/>
                <w:sz w:val="24"/>
                <w:szCs w:val="24"/>
              </w:rPr>
              <w:t>Great gift for the moms and dads on your gift list this year.</w:t>
            </w:r>
          </w:p>
          <w:p w14:paraId="62C35467" w14:textId="004D2494" w:rsidR="00F37FE2" w:rsidRDefault="00F37FE2"/>
        </w:tc>
        <w:tc>
          <w:tcPr>
            <w:tcW w:w="4675" w:type="dxa"/>
          </w:tcPr>
          <w:p w14:paraId="1DCE2421" w14:textId="77777777" w:rsidR="00544DF6" w:rsidRDefault="005B49BE">
            <w:r>
              <w:t>November 26</w:t>
            </w:r>
          </w:p>
          <w:p w14:paraId="075EE343" w14:textId="77777777" w:rsidR="00B67BF3" w:rsidRDefault="00B67BF3"/>
          <w:p w14:paraId="7A89E621" w14:textId="6CC8F97C" w:rsidR="00B67BF3" w:rsidRDefault="006F1655">
            <w:r>
              <w:rPr>
                <w:noProof/>
              </w:rPr>
              <w:drawing>
                <wp:inline distT="0" distB="0" distL="0" distR="0" wp14:anchorId="7517FBB6" wp14:editId="219DC7D5">
                  <wp:extent cx="2087880" cy="2087880"/>
                  <wp:effectExtent l="0" t="0" r="0" b="0"/>
                  <wp:docPr id="19" name="Picture 19" descr="A picture containing text, tree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picture containing text, tree, sign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7880" cy="2087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1FC3BC96" w14:textId="77777777" w:rsidTr="00544DF6">
        <w:tc>
          <w:tcPr>
            <w:tcW w:w="4675" w:type="dxa"/>
          </w:tcPr>
          <w:p w14:paraId="782D3DDC" w14:textId="46EE819E" w:rsidR="00544DF6" w:rsidRPr="007B0157" w:rsidRDefault="00544D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t>4 Fridays Until Christmas</w:t>
            </w:r>
          </w:p>
          <w:p w14:paraId="46EF5BC5" w14:textId="67A07872" w:rsidR="00B86F17" w:rsidRDefault="00B86F17"/>
          <w:p w14:paraId="7E1F8CAD" w14:textId="77777777" w:rsidR="004E2F59" w:rsidRDefault="00EA762C">
            <w:r>
              <w:t>Don’t let sore muscles</w:t>
            </w:r>
            <w:r w:rsidR="004E2F59">
              <w:t xml:space="preserve"> and joints</w:t>
            </w:r>
            <w:r>
              <w:t xml:space="preserve"> hold you back from enjoying winter activities. </w:t>
            </w:r>
          </w:p>
          <w:p w14:paraId="05312182" w14:textId="77777777" w:rsidR="004E2F59" w:rsidRDefault="004E2F59"/>
          <w:p w14:paraId="12398C20" w14:textId="386E3ED3" w:rsidR="00B86F17" w:rsidRDefault="00F2359D">
            <w:r>
              <w:t>Mag</w:t>
            </w:r>
            <w:r w:rsidR="00824EE4">
              <w:t xml:space="preserve">nesium </w:t>
            </w:r>
            <w:r w:rsidR="00BD1F04">
              <w:t>helps sore, tired muscles, achy joints, p</w:t>
            </w:r>
            <w:r w:rsidR="004E2F59">
              <w:t>romotes better sleep and can increase your overall well-being.</w:t>
            </w:r>
          </w:p>
          <w:p w14:paraId="786D02E9" w14:textId="091591D2" w:rsidR="004E2F59" w:rsidRDefault="004E2F59"/>
          <w:p w14:paraId="1B87CB6E" w14:textId="44067C00" w:rsidR="004E2F59" w:rsidRDefault="004E2F59">
            <w:r>
              <w:t xml:space="preserve">“The Blue Stick” is a fan favorite with </w:t>
            </w:r>
            <w:r w:rsidR="003E5135">
              <w:t>all the benefits of Magnesium plus 5 essential oils. Don’t be stuck without a stick!</w:t>
            </w:r>
          </w:p>
          <w:p w14:paraId="47CFD907" w14:textId="0BC5B0E5" w:rsidR="00B05979" w:rsidRDefault="00B05979"/>
          <w:p w14:paraId="4F225E1D" w14:textId="02D6DDCD" w:rsidR="00B86F17" w:rsidRDefault="00B05979" w:rsidP="00B05979">
            <w:r>
              <w:t>The gift of magnesium is a gift of wellness!</w:t>
            </w:r>
          </w:p>
        </w:tc>
        <w:tc>
          <w:tcPr>
            <w:tcW w:w="4675" w:type="dxa"/>
          </w:tcPr>
          <w:p w14:paraId="02EB7BC2" w14:textId="77777777" w:rsidR="00544DF6" w:rsidRDefault="005B49BE">
            <w:r>
              <w:t>December 3</w:t>
            </w:r>
          </w:p>
          <w:p w14:paraId="74814F15" w14:textId="14771B87" w:rsidR="00B86F17" w:rsidRDefault="00B86F17">
            <w:r>
              <w:rPr>
                <w:noProof/>
              </w:rPr>
              <w:drawing>
                <wp:inline distT="0" distB="0" distL="0" distR="0" wp14:anchorId="3867C563" wp14:editId="3B0B98B7">
                  <wp:extent cx="2148840" cy="2148840"/>
                  <wp:effectExtent l="0" t="0" r="0" b="0"/>
                  <wp:docPr id="20" name="Picture 20" descr="A picture containing text, tree, out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picture containing text, tree, outdoor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840" cy="214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769E297B" w14:textId="77777777" w:rsidTr="00544DF6">
        <w:tc>
          <w:tcPr>
            <w:tcW w:w="4675" w:type="dxa"/>
          </w:tcPr>
          <w:p w14:paraId="29E98923" w14:textId="77777777" w:rsidR="00544DF6" w:rsidRPr="007B0157" w:rsidRDefault="00544D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t>3 Fridays Until Christmas</w:t>
            </w:r>
          </w:p>
          <w:p w14:paraId="25427A46" w14:textId="77777777" w:rsidR="00B05979" w:rsidRDefault="00B05979"/>
          <w:p w14:paraId="200D2A3E" w14:textId="279D2896" w:rsidR="00154159" w:rsidRDefault="007564F6">
            <w:r>
              <w:t xml:space="preserve">Lay back and relax after a long day at work or prepping for the holidays. </w:t>
            </w:r>
            <w:r w:rsidR="00154159">
              <w:t xml:space="preserve">Dead Sea Salt Soaks </w:t>
            </w:r>
            <w:r w:rsidR="00154159">
              <w:lastRenderedPageBreak/>
              <w:t xml:space="preserve">contain </w:t>
            </w:r>
            <w:r w:rsidR="00B57EB1">
              <w:t>healthy minerals</w:t>
            </w:r>
            <w:r w:rsidR="00DA63BA">
              <w:t xml:space="preserve"> boosted with extra magnesium for soothing muscles and soaking away stresses!</w:t>
            </w:r>
          </w:p>
          <w:p w14:paraId="532AC853" w14:textId="77777777" w:rsidR="00DA63BA" w:rsidRDefault="00DA63BA"/>
          <w:p w14:paraId="3C940639" w14:textId="3E916B34" w:rsidR="00154159" w:rsidRDefault="00154159" w:rsidP="00154159">
            <w:r>
              <w:t xml:space="preserve">Dead Sea Salts come pre-scented or unscented. With unscented Dead Sea </w:t>
            </w:r>
            <w:proofErr w:type="gramStart"/>
            <w:r>
              <w:t>Salts</w:t>
            </w:r>
            <w:proofErr w:type="gramEnd"/>
            <w:r>
              <w:t xml:space="preserve"> you can add essential oils of your choice to make it a more personal experience.</w:t>
            </w:r>
          </w:p>
          <w:p w14:paraId="6BCA8141" w14:textId="77777777" w:rsidR="00DA63BA" w:rsidRDefault="00DA63BA" w:rsidP="00154159"/>
          <w:p w14:paraId="33886362" w14:textId="77777777" w:rsidR="00B05979" w:rsidRDefault="00154159" w:rsidP="00154159">
            <w:pPr>
              <w:rPr>
                <w:color w:val="050505"/>
              </w:rPr>
            </w:pPr>
            <w:r>
              <w:rPr>
                <w:color w:val="050505"/>
              </w:rPr>
              <w:t>Add lavender for   relaxation, orange for uplifting or frankincense for calming.</w:t>
            </w:r>
          </w:p>
          <w:p w14:paraId="0C14BE15" w14:textId="77777777" w:rsidR="00DA63BA" w:rsidRDefault="00DA63BA" w:rsidP="00154159">
            <w:pPr>
              <w:rPr>
                <w:color w:val="050505"/>
              </w:rPr>
            </w:pPr>
          </w:p>
          <w:p w14:paraId="702028C8" w14:textId="3D60AC19" w:rsidR="00DA63BA" w:rsidRDefault="00DA63BA" w:rsidP="00154159">
            <w:r>
              <w:rPr>
                <w:color w:val="050505"/>
              </w:rPr>
              <w:t>Stock up salts for the holiday and for gifting too!</w:t>
            </w:r>
          </w:p>
        </w:tc>
        <w:tc>
          <w:tcPr>
            <w:tcW w:w="4675" w:type="dxa"/>
          </w:tcPr>
          <w:p w14:paraId="431620E1" w14:textId="77777777" w:rsidR="00544DF6" w:rsidRDefault="005B49BE">
            <w:r>
              <w:lastRenderedPageBreak/>
              <w:t>December 10</w:t>
            </w:r>
          </w:p>
          <w:p w14:paraId="1CC96E6E" w14:textId="73D9A8BA" w:rsidR="00B05979" w:rsidRDefault="00E37979">
            <w:r>
              <w:rPr>
                <w:noProof/>
              </w:rPr>
              <w:lastRenderedPageBreak/>
              <w:drawing>
                <wp:inline distT="0" distB="0" distL="0" distR="0" wp14:anchorId="002AD319" wp14:editId="71754BE3">
                  <wp:extent cx="2164080" cy="2164080"/>
                  <wp:effectExtent l="0" t="0" r="0" b="0"/>
                  <wp:docPr id="21" name="Picture 21" descr="A red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red sign with white text&#10;&#10;Description automatically generated with low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080" cy="216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0B9CFB32" w14:textId="77777777" w:rsidTr="00544DF6">
        <w:tc>
          <w:tcPr>
            <w:tcW w:w="4675" w:type="dxa"/>
          </w:tcPr>
          <w:p w14:paraId="4B796A18" w14:textId="3D5B3805" w:rsidR="00544DF6" w:rsidRPr="007B0157" w:rsidRDefault="00CD01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lastRenderedPageBreak/>
              <w:t>2 Fridays Until Christmas</w:t>
            </w:r>
          </w:p>
          <w:p w14:paraId="6F80E12B" w14:textId="3E4B2828" w:rsidR="00DA63BA" w:rsidRDefault="00DA63BA"/>
          <w:p w14:paraId="3065626A" w14:textId="77777777" w:rsidR="00A83070" w:rsidRDefault="001A077A">
            <w:r>
              <w:t xml:space="preserve">Pretty soaps can be healthy too! </w:t>
            </w:r>
          </w:p>
          <w:p w14:paraId="6EB5C7A0" w14:textId="77777777" w:rsidR="00A83070" w:rsidRDefault="00A83070" w:rsidP="00A83070"/>
          <w:p w14:paraId="72DB7816" w14:textId="055E9329" w:rsidR="00A83070" w:rsidRDefault="00A83070" w:rsidP="00A83070">
            <w:r>
              <w:t xml:space="preserve">Plant-based </w:t>
            </w:r>
            <w:r>
              <w:rPr>
                <w:rFonts w:ascii="Segoe UI Emoji" w:hAnsi="Segoe UI Emoji" w:cs="Segoe UI Emoji"/>
              </w:rPr>
              <w:t>🌿</w:t>
            </w:r>
            <w:r>
              <w:t xml:space="preserve">   glycerin soaps can help lock in your skin’s natural moisture and prevent   over-drying. They do not use harsh chemicals which are </w:t>
            </w:r>
            <w:r>
              <w:t>often</w:t>
            </w:r>
            <w:r>
              <w:t xml:space="preserve"> detergents! </w:t>
            </w:r>
          </w:p>
          <w:p w14:paraId="689AE3F8" w14:textId="77777777" w:rsidR="00A83070" w:rsidRDefault="00A83070" w:rsidP="00A83070">
            <w:r>
              <w:t> </w:t>
            </w:r>
          </w:p>
          <w:p w14:paraId="1928843A" w14:textId="7A266D6D" w:rsidR="00A83070" w:rsidRDefault="00A83070" w:rsidP="00A83070">
            <w:pPr>
              <w:rPr>
                <w:rFonts w:ascii="Segoe UI Emoji" w:hAnsi="Segoe UI Emoji" w:cs="Segoe UI Emoji"/>
              </w:rPr>
            </w:pPr>
            <w:r>
              <w:t xml:space="preserve">In addition to helping hydrate skin, glycerin is also non-greasy. It is an ideal </w:t>
            </w:r>
            <w:proofErr w:type="gramStart"/>
            <w:r>
              <w:t>choice  for</w:t>
            </w:r>
            <w:proofErr w:type="gramEnd"/>
            <w:r>
              <w:t xml:space="preserve"> those with normal, oily, or combination skin. </w:t>
            </w:r>
            <w:r>
              <w:rPr>
                <w:rFonts w:ascii="Segoe UI Emoji" w:hAnsi="Segoe UI Emoji" w:cs="Segoe UI Emoji"/>
              </w:rPr>
              <w:t>🛀</w:t>
            </w:r>
          </w:p>
          <w:p w14:paraId="2F40E2F6" w14:textId="77777777" w:rsidR="004504E8" w:rsidRDefault="004504E8" w:rsidP="00A83070"/>
          <w:p w14:paraId="645051FB" w14:textId="104C9E54" w:rsidR="00DA63BA" w:rsidRDefault="00A83070" w:rsidP="00A83070">
            <w:r>
              <w:rPr>
                <w:rFonts w:ascii="Segoe UI Emoji" w:hAnsi="Segoe UI Emoji" w:cs="Segoe UI Emoji"/>
              </w:rPr>
              <w:t>🧼</w:t>
            </w:r>
            <w:r>
              <w:t xml:space="preserve">   It is safe for facial use and may help even out skin tone and reduce </w:t>
            </w:r>
            <w:r w:rsidR="00BA64D9">
              <w:t>the appearance</w:t>
            </w:r>
            <w:r>
              <w:t xml:space="preserve"> of fine lines and wrinkles.</w:t>
            </w:r>
          </w:p>
          <w:p w14:paraId="5125F775" w14:textId="3893230A" w:rsidR="004504E8" w:rsidRDefault="004504E8" w:rsidP="00A83070"/>
          <w:p w14:paraId="7FB400CF" w14:textId="3B3C42E0" w:rsidR="004504E8" w:rsidRDefault="004504E8" w:rsidP="00A83070">
            <w:r>
              <w:t xml:space="preserve">Packed in a convenient travel case, </w:t>
            </w:r>
            <w:r w:rsidR="00BA64D9">
              <w:t>Jordan Essential glycerin soaps are perfect traveling companions and stocking stuffers too!</w:t>
            </w:r>
          </w:p>
          <w:p w14:paraId="6BF00543" w14:textId="40B71A51" w:rsidR="00DA63BA" w:rsidRDefault="00DA63BA"/>
        </w:tc>
        <w:tc>
          <w:tcPr>
            <w:tcW w:w="4675" w:type="dxa"/>
          </w:tcPr>
          <w:p w14:paraId="5E1392CF" w14:textId="77777777" w:rsidR="00544DF6" w:rsidRDefault="005B49BE">
            <w:r>
              <w:t>December 17</w:t>
            </w:r>
          </w:p>
          <w:p w14:paraId="7206D818" w14:textId="3B6274C1" w:rsidR="00DA63BA" w:rsidRDefault="00DA63BA">
            <w:r>
              <w:rPr>
                <w:noProof/>
              </w:rPr>
              <w:drawing>
                <wp:inline distT="0" distB="0" distL="0" distR="0" wp14:anchorId="4B25DE6A" wp14:editId="6D8C6067">
                  <wp:extent cx="2255520" cy="2255520"/>
                  <wp:effectExtent l="0" t="0" r="0" b="0"/>
                  <wp:docPr id="22" name="Picture 22" descr="A red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red sign with white text&#10;&#10;Description automatically generated with low confidence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5520" cy="225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6F17" w14:paraId="29EB6BB4" w14:textId="77777777" w:rsidTr="00544DF6">
        <w:tc>
          <w:tcPr>
            <w:tcW w:w="4675" w:type="dxa"/>
          </w:tcPr>
          <w:p w14:paraId="1C22BD8D" w14:textId="0B7138C5" w:rsidR="00CD01F6" w:rsidRPr="007B0157" w:rsidRDefault="00CD01F6">
            <w:pPr>
              <w:rPr>
                <w:b/>
                <w:bCs/>
              </w:rPr>
            </w:pPr>
            <w:r w:rsidRPr="007B0157">
              <w:rPr>
                <w:b/>
                <w:bCs/>
              </w:rPr>
              <w:t>1 Friday Until Christmas</w:t>
            </w:r>
          </w:p>
          <w:p w14:paraId="119B8655" w14:textId="167D172A" w:rsidR="00BA64D9" w:rsidRDefault="00BA64D9"/>
          <w:p w14:paraId="57EE6725" w14:textId="5D587873" w:rsidR="00BA64D9" w:rsidRDefault="00BA64D9">
            <w:proofErr w:type="spellStart"/>
            <w:r>
              <w:t>‘Twas</w:t>
            </w:r>
            <w:proofErr w:type="spellEnd"/>
            <w:r>
              <w:t xml:space="preserve"> the night before Christmas and all through the hous</w:t>
            </w:r>
            <w:r w:rsidR="00A843C2">
              <w:t xml:space="preserve">e wonderful aromas filled the air </w:t>
            </w:r>
            <w:r w:rsidR="00DB11B2">
              <w:t>with diffusing a must!</w:t>
            </w:r>
          </w:p>
          <w:p w14:paraId="2611B855" w14:textId="10D96594" w:rsidR="00DB11B2" w:rsidRDefault="00DB11B2"/>
          <w:p w14:paraId="7F1AAA4A" w14:textId="388D6840" w:rsidR="00DB11B2" w:rsidRDefault="00BF0A91">
            <w:r>
              <w:t>Essential oil droppers are 100% pure essential oils. JE chooses essential oils that are ethically produced and that are produced without harmful chemical fertilizers or pesticides.</w:t>
            </w:r>
          </w:p>
          <w:p w14:paraId="23E52E27" w14:textId="2A284BE9" w:rsidR="00BF0A91" w:rsidRDefault="00BF0A91"/>
          <w:p w14:paraId="48FB39C9" w14:textId="1B1A1C92" w:rsidR="00BA64D9" w:rsidRDefault="00CD36B5" w:rsidP="002200C0">
            <w:r>
              <w:t xml:space="preserve">Choose from Blender Buddies, blends and single essential oil droppers to </w:t>
            </w:r>
            <w:r w:rsidR="002200C0">
              <w:t xml:space="preserve">fill your home with </w:t>
            </w:r>
            <w:r w:rsidR="002200C0">
              <w:lastRenderedPageBreak/>
              <w:t xml:space="preserve">natural, healthy </w:t>
            </w:r>
            <w:proofErr w:type="gramStart"/>
            <w:r w:rsidR="002200C0">
              <w:t>aromas  supporting</w:t>
            </w:r>
            <w:proofErr w:type="gramEnd"/>
            <w:r w:rsidR="002200C0">
              <w:t xml:space="preserve"> wellness.</w:t>
            </w:r>
          </w:p>
        </w:tc>
        <w:tc>
          <w:tcPr>
            <w:tcW w:w="4675" w:type="dxa"/>
          </w:tcPr>
          <w:p w14:paraId="7B046661" w14:textId="77777777" w:rsidR="005B055B" w:rsidRDefault="005B49BE">
            <w:r>
              <w:lastRenderedPageBreak/>
              <w:t>December 24</w:t>
            </w:r>
          </w:p>
          <w:p w14:paraId="68E4BB1E" w14:textId="37DB5D82" w:rsidR="00BA64D9" w:rsidRDefault="002200C0" w:rsidP="005B055B">
            <w:r>
              <w:rPr>
                <w:noProof/>
              </w:rPr>
              <w:lastRenderedPageBreak/>
              <w:drawing>
                <wp:inline distT="0" distB="0" distL="0" distR="0" wp14:anchorId="19FD2166" wp14:editId="66A70E3D">
                  <wp:extent cx="2232660" cy="2232660"/>
                  <wp:effectExtent l="0" t="0" r="0" b="0"/>
                  <wp:docPr id="23" name="Picture 23" descr="A red sign with white 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red sign with white text&#10;&#10;Description automatically generated with low confidence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660" cy="2232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FEEF17" w14:textId="77777777" w:rsidR="00544DF6" w:rsidRDefault="00544DF6" w:rsidP="005B055B"/>
    <w:sectPr w:rsidR="00544D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0NDIztTAzNjEwNLZU0lEKTi0uzszPAykwrAUAh377QCwAAAA="/>
  </w:docVars>
  <w:rsids>
    <w:rsidRoot w:val="00544DF6"/>
    <w:rsid w:val="00016DC0"/>
    <w:rsid w:val="00154159"/>
    <w:rsid w:val="0019481E"/>
    <w:rsid w:val="001A077A"/>
    <w:rsid w:val="001D531D"/>
    <w:rsid w:val="002200C0"/>
    <w:rsid w:val="003C4E14"/>
    <w:rsid w:val="003E5135"/>
    <w:rsid w:val="004504E8"/>
    <w:rsid w:val="004A6831"/>
    <w:rsid w:val="004D2B1D"/>
    <w:rsid w:val="004E2F59"/>
    <w:rsid w:val="00504ABF"/>
    <w:rsid w:val="0051418C"/>
    <w:rsid w:val="00544DF6"/>
    <w:rsid w:val="0058338D"/>
    <w:rsid w:val="00585126"/>
    <w:rsid w:val="005B055B"/>
    <w:rsid w:val="005B3FEA"/>
    <w:rsid w:val="005B49BE"/>
    <w:rsid w:val="00654ACE"/>
    <w:rsid w:val="00691B7F"/>
    <w:rsid w:val="006F1655"/>
    <w:rsid w:val="006F6AEB"/>
    <w:rsid w:val="007317AD"/>
    <w:rsid w:val="00731E2A"/>
    <w:rsid w:val="007467D0"/>
    <w:rsid w:val="007564F6"/>
    <w:rsid w:val="007B0157"/>
    <w:rsid w:val="007B3F9E"/>
    <w:rsid w:val="00824EE4"/>
    <w:rsid w:val="0084463D"/>
    <w:rsid w:val="00862FD7"/>
    <w:rsid w:val="008C7656"/>
    <w:rsid w:val="00925B18"/>
    <w:rsid w:val="009650AF"/>
    <w:rsid w:val="00980D7B"/>
    <w:rsid w:val="00992C7B"/>
    <w:rsid w:val="00A14534"/>
    <w:rsid w:val="00A83070"/>
    <w:rsid w:val="00A843C2"/>
    <w:rsid w:val="00AC633D"/>
    <w:rsid w:val="00B05979"/>
    <w:rsid w:val="00B56973"/>
    <w:rsid w:val="00B57EB1"/>
    <w:rsid w:val="00B67BF3"/>
    <w:rsid w:val="00B83A65"/>
    <w:rsid w:val="00B86F17"/>
    <w:rsid w:val="00BA64D9"/>
    <w:rsid w:val="00BD1F04"/>
    <w:rsid w:val="00BE3552"/>
    <w:rsid w:val="00BF0A91"/>
    <w:rsid w:val="00C21B6D"/>
    <w:rsid w:val="00CD01F6"/>
    <w:rsid w:val="00CD36B5"/>
    <w:rsid w:val="00CD45DA"/>
    <w:rsid w:val="00DA63BA"/>
    <w:rsid w:val="00DB11B2"/>
    <w:rsid w:val="00E2041F"/>
    <w:rsid w:val="00E2588F"/>
    <w:rsid w:val="00E37979"/>
    <w:rsid w:val="00E57F16"/>
    <w:rsid w:val="00EA762C"/>
    <w:rsid w:val="00EE0412"/>
    <w:rsid w:val="00F2359D"/>
    <w:rsid w:val="00F37782"/>
    <w:rsid w:val="00F37FE2"/>
    <w:rsid w:val="00FA5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8806B"/>
  <w15:docId w15:val="{A70CDCE9-4C85-4BBC-9AB5-27F716BDB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D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B49B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7480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09539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8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7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7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7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2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1</TotalTime>
  <Pages>5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 Smith</dc:creator>
  <cp:keywords/>
  <dc:description/>
  <cp:lastModifiedBy>Marian Smith</cp:lastModifiedBy>
  <cp:revision>63</cp:revision>
  <dcterms:created xsi:type="dcterms:W3CDTF">2021-10-08T18:50:00Z</dcterms:created>
  <dcterms:modified xsi:type="dcterms:W3CDTF">2021-10-12T16:25:00Z</dcterms:modified>
</cp:coreProperties>
</file>